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1722F17E" w:rsidR="00E77476" w:rsidRDefault="003D04FF" w:rsidP="00C90BAE">
      <w:pPr>
        <w:pStyle w:val="Question"/>
        <w:numPr>
          <w:ilvl w:val="0"/>
          <w:numId w:val="2"/>
        </w:numPr>
        <w:spacing w:before="0"/>
      </w:pPr>
      <w:r>
        <w:t>Th</w:t>
      </w:r>
      <w:r w:rsidR="00636ECC">
        <w:t>is question is about molecules in the table.</w:t>
      </w:r>
    </w:p>
    <w:p w14:paraId="47E3F51D" w14:textId="7094C73B" w:rsidR="00636ECC" w:rsidRDefault="00636ECC" w:rsidP="00636ECC">
      <w:pPr>
        <w:pStyle w:val="Questioncontext"/>
      </w:pPr>
      <w:r>
        <w:t>Complete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80"/>
        <w:gridCol w:w="1598"/>
        <w:gridCol w:w="1976"/>
        <w:gridCol w:w="1580"/>
        <w:gridCol w:w="1897"/>
      </w:tblGrid>
      <w:tr w:rsidR="005757CF" w14:paraId="52CC6E6F" w14:textId="77777777" w:rsidTr="00D94CCE">
        <w:tc>
          <w:tcPr>
            <w:tcW w:w="1580" w:type="dxa"/>
            <w:shd w:val="clear" w:color="auto" w:fill="auto"/>
          </w:tcPr>
          <w:p w14:paraId="7DC4BB39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98" w:type="dxa"/>
            <w:shd w:val="clear" w:color="auto" w:fill="auto"/>
          </w:tcPr>
          <w:p w14:paraId="7F4F6513" w14:textId="45C2DA6E" w:rsidR="00636ECC" w:rsidRDefault="00D847FD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29920" behindDoc="0" locked="0" layoutInCell="1" allowOverlap="1" wp14:anchorId="5F4294C3" wp14:editId="43FBF992">
                  <wp:simplePos x="0" y="0"/>
                  <wp:positionH relativeFrom="column">
                    <wp:posOffset>-7786</wp:posOffset>
                  </wp:positionH>
                  <wp:positionV relativeFrom="paragraph">
                    <wp:posOffset>53146</wp:posOffset>
                  </wp:positionV>
                  <wp:extent cx="864973" cy="865470"/>
                  <wp:effectExtent l="0" t="0" r="0" b="0"/>
                  <wp:wrapNone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722" t="32989" r="32439" b="32050"/>
                          <a:stretch/>
                        </pic:blipFill>
                        <pic:spPr bwMode="auto">
                          <a:xfrm>
                            <a:off x="0" y="0"/>
                            <a:ext cx="864973" cy="8654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76" w:type="dxa"/>
            <w:shd w:val="clear" w:color="auto" w:fill="auto"/>
          </w:tcPr>
          <w:p w14:paraId="4B458E0A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EF92C8" w14:textId="51EC1D8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97152" behindDoc="0" locked="0" layoutInCell="1" allowOverlap="1" wp14:anchorId="23716D12" wp14:editId="102CDC17">
                  <wp:simplePos x="0" y="0"/>
                  <wp:positionH relativeFrom="column">
                    <wp:posOffset>245110</wp:posOffset>
                  </wp:positionH>
                  <wp:positionV relativeFrom="paragraph">
                    <wp:posOffset>31115</wp:posOffset>
                  </wp:positionV>
                  <wp:extent cx="609600" cy="574675"/>
                  <wp:effectExtent l="0" t="0" r="0" b="0"/>
                  <wp:wrapNone/>
                  <wp:docPr id="20" name="Picture 20" descr="C:\Users\Owner\AppData\Local\Microsoft\Windows\INetCache\Content.MSO\C09C2D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C09C2D6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574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77FBFDFA" w14:textId="7ACE4F2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87C5CDB" w14:textId="2A9B4C68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53455DC" w14:textId="41FF3962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3E59559" w14:textId="24BBC11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80" w:type="dxa"/>
            <w:shd w:val="clear" w:color="auto" w:fill="auto"/>
          </w:tcPr>
          <w:p w14:paraId="399F2C28" w14:textId="34032369" w:rsidR="00636ECC" w:rsidRDefault="008007E8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53472" behindDoc="0" locked="0" layoutInCell="1" allowOverlap="1" wp14:anchorId="7772488F" wp14:editId="57DBC45A">
                  <wp:simplePos x="0" y="0"/>
                  <wp:positionH relativeFrom="column">
                    <wp:posOffset>46616</wp:posOffset>
                  </wp:positionH>
                  <wp:positionV relativeFrom="paragraph">
                    <wp:posOffset>92940</wp:posOffset>
                  </wp:positionV>
                  <wp:extent cx="784433" cy="806022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450" t="42873" r="16004" b="16775"/>
                          <a:stretch/>
                        </pic:blipFill>
                        <pic:spPr bwMode="auto">
                          <a:xfrm>
                            <a:off x="0" y="0"/>
                            <a:ext cx="784433" cy="806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897" w:type="dxa"/>
            <w:shd w:val="clear" w:color="auto" w:fill="auto"/>
          </w:tcPr>
          <w:p w14:paraId="2A6DD68B" w14:textId="02216521" w:rsidR="00636ECC" w:rsidRDefault="00D847FD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34016" behindDoc="0" locked="0" layoutInCell="1" allowOverlap="1" wp14:anchorId="563160A7" wp14:editId="4DDADC99">
                  <wp:simplePos x="0" y="0"/>
                  <wp:positionH relativeFrom="column">
                    <wp:posOffset>30894</wp:posOffset>
                  </wp:positionH>
                  <wp:positionV relativeFrom="paragraph">
                    <wp:posOffset>121202</wp:posOffset>
                  </wp:positionV>
                  <wp:extent cx="970059" cy="740918"/>
                  <wp:effectExtent l="0" t="0" r="1905" b="254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657" t="31831" r="39130" b="41026"/>
                          <a:stretch/>
                        </pic:blipFill>
                        <pic:spPr bwMode="auto">
                          <a:xfrm>
                            <a:off x="0" y="0"/>
                            <a:ext cx="970059" cy="7409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757CF" w14:paraId="0140C706" w14:textId="77777777" w:rsidTr="00636ECC">
        <w:tc>
          <w:tcPr>
            <w:tcW w:w="1580" w:type="dxa"/>
          </w:tcPr>
          <w:p w14:paraId="07B56D4C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ck to show if diagram is a polymer</w:t>
            </w:r>
          </w:p>
          <w:p w14:paraId="562EAF56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7826E93D" w14:textId="2C36CCCD" w:rsidR="00636ECC" w:rsidRPr="0076240D" w:rsidRDefault="00464FEB" w:rsidP="00464FEB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</w:t>
            </w:r>
            <w:r w:rsidR="00636ECC" w:rsidRPr="0076240D">
              <w:sym w:font="Wingdings 2" w:char="F050"/>
            </w:r>
          </w:p>
          <w:p w14:paraId="07CEBA02" w14:textId="77777777" w:rsidR="00636ECC" w:rsidRPr="0076240D" w:rsidRDefault="00636ECC" w:rsidP="0035142A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976" w:type="dxa"/>
          </w:tcPr>
          <w:p w14:paraId="20C2811F" w14:textId="71D3141F" w:rsidR="00636ECC" w:rsidRPr="0076240D" w:rsidRDefault="00636ECC" w:rsidP="00464FEB">
            <w:pPr>
              <w:pStyle w:val="ListParagraph"/>
              <w:ind w:left="0"/>
              <w:rPr>
                <w:rFonts w:ascii="Arial" w:hAnsi="Arial" w:cs="Arial"/>
                <w:color w:val="FF0000"/>
              </w:rPr>
            </w:pPr>
          </w:p>
        </w:tc>
        <w:tc>
          <w:tcPr>
            <w:tcW w:w="1580" w:type="dxa"/>
          </w:tcPr>
          <w:p w14:paraId="169F6CA2" w14:textId="4D5B9942" w:rsidR="00636ECC" w:rsidRPr="0076240D" w:rsidRDefault="00464FEB" w:rsidP="00464FEB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</w:t>
            </w:r>
            <w:r w:rsidR="00636ECC" w:rsidRPr="0076240D">
              <w:sym w:font="Wingdings 2" w:char="F050"/>
            </w:r>
          </w:p>
        </w:tc>
        <w:tc>
          <w:tcPr>
            <w:tcW w:w="1897" w:type="dxa"/>
          </w:tcPr>
          <w:p w14:paraId="7D174862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5757CF" w14:paraId="4828E7BE" w14:textId="77777777" w:rsidTr="00636ECC">
        <w:tc>
          <w:tcPr>
            <w:tcW w:w="1580" w:type="dxa"/>
          </w:tcPr>
          <w:p w14:paraId="2D1FE88E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ubstance</w:t>
            </w:r>
          </w:p>
        </w:tc>
        <w:tc>
          <w:tcPr>
            <w:tcW w:w="1598" w:type="dxa"/>
          </w:tcPr>
          <w:p w14:paraId="3C294BFB" w14:textId="5260B060" w:rsidR="00636ECC" w:rsidRPr="0076240D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Poly(propene)</w:t>
            </w:r>
          </w:p>
        </w:tc>
        <w:tc>
          <w:tcPr>
            <w:tcW w:w="1976" w:type="dxa"/>
          </w:tcPr>
          <w:p w14:paraId="1754AA99" w14:textId="619DD9D2" w:rsidR="00636ECC" w:rsidRPr="0076240D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Ethene</w:t>
            </w:r>
          </w:p>
        </w:tc>
        <w:tc>
          <w:tcPr>
            <w:tcW w:w="1580" w:type="dxa"/>
          </w:tcPr>
          <w:p w14:paraId="2621799D" w14:textId="243F65DE" w:rsidR="00636ECC" w:rsidRPr="0076240D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 Poly(ethene)</w:t>
            </w:r>
          </w:p>
        </w:tc>
        <w:tc>
          <w:tcPr>
            <w:tcW w:w="1897" w:type="dxa"/>
          </w:tcPr>
          <w:p w14:paraId="6D434131" w14:textId="4D037CD5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</w:t>
            </w:r>
            <w:r w:rsidRPr="00B04769">
              <w:t>Propene</w:t>
            </w:r>
          </w:p>
        </w:tc>
      </w:tr>
      <w:tr w:rsidR="005757CF" w14:paraId="0BDC6FD2" w14:textId="77777777" w:rsidTr="00636ECC">
        <w:tc>
          <w:tcPr>
            <w:tcW w:w="1580" w:type="dxa"/>
          </w:tcPr>
          <w:p w14:paraId="644F3013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saturated or saturated</w:t>
            </w:r>
          </w:p>
        </w:tc>
        <w:tc>
          <w:tcPr>
            <w:tcW w:w="1598" w:type="dxa"/>
          </w:tcPr>
          <w:p w14:paraId="4CF430C1" w14:textId="19D8D98A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Saturated</w:t>
            </w:r>
          </w:p>
        </w:tc>
        <w:tc>
          <w:tcPr>
            <w:tcW w:w="1976" w:type="dxa"/>
          </w:tcPr>
          <w:p w14:paraId="4EFF2C83" w14:textId="2F1E34A9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Unsaturated</w:t>
            </w:r>
          </w:p>
        </w:tc>
        <w:tc>
          <w:tcPr>
            <w:tcW w:w="1580" w:type="dxa"/>
          </w:tcPr>
          <w:p w14:paraId="2E5B739C" w14:textId="34D713B5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Saturated</w:t>
            </w:r>
          </w:p>
        </w:tc>
        <w:tc>
          <w:tcPr>
            <w:tcW w:w="1897" w:type="dxa"/>
          </w:tcPr>
          <w:p w14:paraId="056EEF3B" w14:textId="3A1BD834" w:rsidR="00636ECC" w:rsidRPr="00B04769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Unsaturated</w:t>
            </w:r>
          </w:p>
        </w:tc>
      </w:tr>
      <w:tr w:rsidR="005757CF" w14:paraId="3F11E8EA" w14:textId="77777777" w:rsidTr="00636ECC">
        <w:tc>
          <w:tcPr>
            <w:tcW w:w="1580" w:type="dxa"/>
          </w:tcPr>
          <w:p w14:paraId="22BA8669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servation on adding orange bromine water</w:t>
            </w:r>
          </w:p>
        </w:tc>
        <w:tc>
          <w:tcPr>
            <w:tcW w:w="1598" w:type="dxa"/>
          </w:tcPr>
          <w:p w14:paraId="68C329AE" w14:textId="59420760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Stays orange</w:t>
            </w:r>
          </w:p>
        </w:tc>
        <w:tc>
          <w:tcPr>
            <w:tcW w:w="1976" w:type="dxa"/>
          </w:tcPr>
          <w:p w14:paraId="2222F99D" w14:textId="5521C876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Orange to colourless</w:t>
            </w:r>
          </w:p>
        </w:tc>
        <w:tc>
          <w:tcPr>
            <w:tcW w:w="1580" w:type="dxa"/>
          </w:tcPr>
          <w:p w14:paraId="32CECA1D" w14:textId="7A0725E5" w:rsidR="00636ECC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Stays orange</w:t>
            </w:r>
          </w:p>
        </w:tc>
        <w:tc>
          <w:tcPr>
            <w:tcW w:w="1897" w:type="dxa"/>
          </w:tcPr>
          <w:p w14:paraId="422C785A" w14:textId="2978CDBC" w:rsidR="00636ECC" w:rsidRPr="00B04769" w:rsidRDefault="00636ECC" w:rsidP="00636ECC">
            <w:pPr>
              <w:pStyle w:val="Answertext"/>
              <w:ind w:left="0" w:firstLine="0"/>
            </w:pPr>
            <w:r w:rsidRPr="00636ECC">
              <w:rPr>
                <w:rStyle w:val="AnswercontextChar"/>
              </w:rPr>
              <w:t>Answer:</w:t>
            </w:r>
            <w:r>
              <w:t xml:space="preserve"> Orange to colourless</w:t>
            </w:r>
          </w:p>
        </w:tc>
      </w:tr>
    </w:tbl>
    <w:p w14:paraId="56DC02C0" w14:textId="516274A3" w:rsidR="00464FEB" w:rsidRDefault="00464FEB" w:rsidP="00464FEB">
      <w:pPr>
        <w:pStyle w:val="Questioncontext"/>
        <w:ind w:left="0"/>
      </w:pPr>
    </w:p>
    <w:p w14:paraId="22DAE82F" w14:textId="3DF9E30B" w:rsidR="00464FEB" w:rsidRPr="00E54ECF" w:rsidRDefault="00464FEB" w:rsidP="00464FEB">
      <w:pPr>
        <w:pStyle w:val="Question"/>
        <w:numPr>
          <w:ilvl w:val="0"/>
          <w:numId w:val="2"/>
        </w:numPr>
        <w:spacing w:before="0"/>
      </w:pPr>
      <w:r w:rsidRPr="00E54ECF">
        <w:t>This question is about the molecule below.</w:t>
      </w:r>
    </w:p>
    <w:p w14:paraId="430A2306" w14:textId="3687E647" w:rsidR="00464FEB" w:rsidRDefault="00D847FD" w:rsidP="00464FEB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36064" behindDoc="0" locked="0" layoutInCell="1" allowOverlap="1" wp14:anchorId="121FFF89" wp14:editId="2CB1EF10">
            <wp:simplePos x="0" y="0"/>
            <wp:positionH relativeFrom="column">
              <wp:posOffset>2472690</wp:posOffset>
            </wp:positionH>
            <wp:positionV relativeFrom="paragraph">
              <wp:posOffset>3175</wp:posOffset>
            </wp:positionV>
            <wp:extent cx="1374140" cy="104902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57" t="31831" r="39130" b="41026"/>
                    <a:stretch/>
                  </pic:blipFill>
                  <pic:spPr bwMode="auto">
                    <a:xfrm>
                      <a:off x="0" y="0"/>
                      <a:ext cx="1374140" cy="1049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EE6FBF" w14:textId="772DFE12" w:rsidR="00464FEB" w:rsidRDefault="00464FEB" w:rsidP="00464FEB">
      <w:pPr>
        <w:rPr>
          <w:rFonts w:ascii="Arial" w:hAnsi="Arial" w:cs="Arial"/>
        </w:rPr>
      </w:pPr>
    </w:p>
    <w:p w14:paraId="61FB917A" w14:textId="77777777" w:rsidR="00464FEB" w:rsidRDefault="00464FEB" w:rsidP="00464FEB">
      <w:pPr>
        <w:rPr>
          <w:rFonts w:ascii="Arial" w:hAnsi="Arial" w:cs="Arial"/>
        </w:rPr>
      </w:pPr>
    </w:p>
    <w:p w14:paraId="0B08F2E7" w14:textId="77777777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Name the molecule.</w:t>
      </w:r>
    </w:p>
    <w:p w14:paraId="715B4BE0" w14:textId="3D0C5364" w:rsidR="00464FEB" w:rsidRPr="00385906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</w:t>
      </w:r>
      <w:r w:rsidRPr="00385906">
        <w:t>Propene.</w:t>
      </w:r>
    </w:p>
    <w:p w14:paraId="567AC6E9" w14:textId="77777777" w:rsidR="00464FEB" w:rsidRDefault="00464FEB" w:rsidP="00464FEB">
      <w:pPr>
        <w:pStyle w:val="ListParagraph"/>
        <w:ind w:left="1134" w:hanging="425"/>
        <w:rPr>
          <w:rFonts w:ascii="Arial" w:hAnsi="Arial" w:cs="Arial"/>
        </w:rPr>
      </w:pPr>
    </w:p>
    <w:p w14:paraId="79FF25B1" w14:textId="77777777" w:rsidR="00464FEB" w:rsidRDefault="00464FEB">
      <w:pPr>
        <w:rPr>
          <w:rFonts w:ascii="Arial" w:hAnsi="Arial" w:cs="Arial"/>
          <w:b/>
          <w:bCs/>
        </w:rPr>
      </w:pPr>
      <w:r>
        <w:br w:type="page"/>
      </w:r>
    </w:p>
    <w:p w14:paraId="3F2DC045" w14:textId="07A903B0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lastRenderedPageBreak/>
        <w:t xml:space="preserve">Draw a section of the polymer in which two repeating units are shown bonded together. </w:t>
      </w:r>
    </w:p>
    <w:p w14:paraId="069B581E" w14:textId="00F9BACB" w:rsidR="00464FEB" w:rsidRDefault="00B143BB" w:rsidP="00464FEB">
      <w:pPr>
        <w:pStyle w:val="Answertext"/>
      </w:pPr>
      <w:r>
        <w:rPr>
          <w:noProof/>
          <w:lang w:eastAsia="en-GB"/>
        </w:rPr>
        <w:drawing>
          <wp:inline distT="0" distB="0" distL="0" distR="0" wp14:anchorId="2A877F7D" wp14:editId="4A4877A9">
            <wp:extent cx="1391887" cy="1104900"/>
            <wp:effectExtent l="19050" t="19050" r="1841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8056"/>
                    <a:stretch/>
                  </pic:blipFill>
                  <pic:spPr bwMode="auto">
                    <a:xfrm>
                      <a:off x="0" y="0"/>
                      <a:ext cx="1397492" cy="1109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DB5D5" w14:textId="3BCC7703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What is the name of the polymer in part b)</w:t>
      </w:r>
    </w:p>
    <w:p w14:paraId="3F855896" w14:textId="47F74B81" w:rsidR="00464FEB" w:rsidRPr="000F3339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</w:t>
      </w:r>
      <w:r w:rsidRPr="000F3339">
        <w:t>Poly(propene)</w:t>
      </w:r>
      <w:r>
        <w:t>.</w:t>
      </w:r>
    </w:p>
    <w:p w14:paraId="30085F6E" w14:textId="750795AC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Explain what happens to the carbon double bond in the molecule in part a) when it makes a polymer.</w:t>
      </w:r>
    </w:p>
    <w:p w14:paraId="4C41CF35" w14:textId="4494C20A" w:rsidR="00464FEB" w:rsidRPr="00C701EA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</w:t>
      </w:r>
      <w:r w:rsidRPr="00C701EA">
        <w:t xml:space="preserve">It </w:t>
      </w:r>
      <w:r>
        <w:t>forms</w:t>
      </w:r>
      <w:r w:rsidRPr="00C701EA">
        <w:t xml:space="preserve"> a carbon single bond.</w:t>
      </w:r>
    </w:p>
    <w:p w14:paraId="13B712B4" w14:textId="4A801E55" w:rsidR="00464FEB" w:rsidRDefault="00464FEB" w:rsidP="00464FEB">
      <w:pPr>
        <w:pStyle w:val="Answertext"/>
      </w:pPr>
      <w:r>
        <w:tab/>
      </w:r>
      <w:r w:rsidRPr="00C701EA">
        <w:t>Each carbon atom then forms two more carbon single bonds to other monomer units.</w:t>
      </w:r>
    </w:p>
    <w:p w14:paraId="6BA585A6" w14:textId="028ECD41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What type of polymerisation occurs to make the polymer in part b)?</w:t>
      </w:r>
    </w:p>
    <w:p w14:paraId="480519D4" w14:textId="3E06A008" w:rsidR="00464FEB" w:rsidRPr="002F52D6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</w:t>
      </w:r>
      <w:r w:rsidRPr="002F52D6">
        <w:t>Addition polymerisation.</w:t>
      </w:r>
    </w:p>
    <w:p w14:paraId="06BCC2D8" w14:textId="13B5990F" w:rsidR="00464FEB" w:rsidRDefault="00464FEB" w:rsidP="00464FEB">
      <w:pPr>
        <w:pStyle w:val="ListParagraph"/>
        <w:rPr>
          <w:rFonts w:ascii="Arial" w:hAnsi="Arial" w:cs="Arial"/>
        </w:rPr>
      </w:pPr>
    </w:p>
    <w:p w14:paraId="797F7F6D" w14:textId="13F41159" w:rsidR="00464FEB" w:rsidRDefault="00464FEB" w:rsidP="00464FEB">
      <w:pPr>
        <w:pStyle w:val="Question"/>
        <w:numPr>
          <w:ilvl w:val="0"/>
          <w:numId w:val="2"/>
        </w:numPr>
        <w:spacing w:before="0"/>
      </w:pPr>
      <w:r w:rsidRPr="006A724D">
        <w:t>The equations below show monomers forming</w:t>
      </w:r>
      <w:r>
        <w:t xml:space="preserve"> polymers.</w:t>
      </w:r>
    </w:p>
    <w:p w14:paraId="03A26908" w14:textId="088BEEDA" w:rsidR="008007E8" w:rsidRDefault="00464FEB" w:rsidP="008007E8">
      <w:pPr>
        <w:pStyle w:val="Questioncontext"/>
      </w:pPr>
      <w:r>
        <w:t>Complete each equation by drawing the structure of the monomer or polymer in the box.</w:t>
      </w:r>
    </w:p>
    <w:p w14:paraId="17E1901E" w14:textId="0052355D" w:rsidR="00464FEB" w:rsidRPr="00E57EBE" w:rsidRDefault="008007E8" w:rsidP="00E57EBE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54496" behindDoc="0" locked="0" layoutInCell="1" allowOverlap="1" wp14:anchorId="7CFDFAB3" wp14:editId="2364E673">
            <wp:simplePos x="0" y="0"/>
            <wp:positionH relativeFrom="margin">
              <wp:posOffset>726434</wp:posOffset>
            </wp:positionH>
            <wp:positionV relativeFrom="paragraph">
              <wp:posOffset>266228</wp:posOffset>
            </wp:positionV>
            <wp:extent cx="1996289" cy="887975"/>
            <wp:effectExtent l="0" t="0" r="4445" b="762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05" t="42753" r="14504" b="19535"/>
                    <a:stretch/>
                  </pic:blipFill>
                  <pic:spPr bwMode="auto">
                    <a:xfrm>
                      <a:off x="0" y="0"/>
                      <a:ext cx="1996289" cy="887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7F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9DCF832" wp14:editId="28367BB1">
                <wp:simplePos x="0" y="0"/>
                <wp:positionH relativeFrom="column">
                  <wp:posOffset>1824144</wp:posOffset>
                </wp:positionH>
                <wp:positionV relativeFrom="paragraph">
                  <wp:posOffset>269148</wp:posOffset>
                </wp:positionV>
                <wp:extent cx="892702" cy="883635"/>
                <wp:effectExtent l="0" t="0" r="22225" b="120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2702" cy="8836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AFAD9B1" id="Rectangle 31" o:spid="_x0000_s1026" style="position:absolute;margin-left:143.65pt;margin-top:21.2pt;width:70.3pt;height:69.6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" filled="f" strokecolor="#0070c0" strokeweight="1pt"/>
            </w:pict>
          </mc:Fallback>
        </mc:AlternateContent>
      </w:r>
      <w:r w:rsidR="006A7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7" behindDoc="0" locked="0" layoutInCell="1" allowOverlap="1" wp14:anchorId="65844626" wp14:editId="52AF0757">
                <wp:simplePos x="0" y="0"/>
                <wp:positionH relativeFrom="column">
                  <wp:posOffset>464820</wp:posOffset>
                </wp:positionH>
                <wp:positionV relativeFrom="paragraph">
                  <wp:posOffset>201930</wp:posOffset>
                </wp:positionV>
                <wp:extent cx="5657850" cy="1019175"/>
                <wp:effectExtent l="0" t="0" r="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10D14CA" id="Rectangle 5" o:spid="_x0000_s1026" style="position:absolute;margin-left:36.6pt;margin-top:15.9pt;width:445.5pt;height:80.25pt;z-index:2516961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" fillcolor="#f2f2f2 [3052]" stroked="f" strokeweight="1pt"/>
            </w:pict>
          </mc:Fallback>
        </mc:AlternateContent>
      </w:r>
    </w:p>
    <w:p w14:paraId="43628765" w14:textId="430D6B24" w:rsidR="00464FEB" w:rsidRDefault="00464FEB" w:rsidP="006A724D">
      <w:pPr>
        <w:pStyle w:val="Question"/>
        <w:numPr>
          <w:ilvl w:val="0"/>
          <w:numId w:val="47"/>
        </w:numPr>
        <w:spacing w:line="240" w:lineRule="auto"/>
      </w:pPr>
    </w:p>
    <w:p w14:paraId="35F105E2" w14:textId="7515DDEC" w:rsidR="00464FEB" w:rsidRDefault="00464FEB" w:rsidP="00464FEB">
      <w:pPr>
        <w:pStyle w:val="ListParagraph"/>
        <w:rPr>
          <w:rFonts w:ascii="Arial" w:hAnsi="Arial" w:cs="Arial"/>
        </w:rPr>
      </w:pPr>
    </w:p>
    <w:p w14:paraId="3DC1A633" w14:textId="77777777" w:rsidR="002263DD" w:rsidRDefault="002263DD" w:rsidP="002263DD">
      <w:pPr>
        <w:rPr>
          <w:noProof/>
        </w:rPr>
      </w:pPr>
    </w:p>
    <w:p w14:paraId="4C43A680" w14:textId="77777777" w:rsidR="008007E8" w:rsidRDefault="008007E8" w:rsidP="00464FEB">
      <w:pPr>
        <w:pStyle w:val="ListParagraph"/>
        <w:rPr>
          <w:rFonts w:ascii="Arial" w:hAnsi="Arial" w:cs="Arial"/>
        </w:rPr>
      </w:pPr>
    </w:p>
    <w:p w14:paraId="66F6727A" w14:textId="77777777" w:rsidR="008007E8" w:rsidRDefault="008007E8" w:rsidP="00464FEB">
      <w:pPr>
        <w:pStyle w:val="ListParagraph"/>
        <w:rPr>
          <w:rFonts w:ascii="Arial" w:hAnsi="Arial" w:cs="Arial"/>
        </w:rPr>
      </w:pPr>
    </w:p>
    <w:p w14:paraId="07538A90" w14:textId="5A576CD1" w:rsidR="00464FEB" w:rsidRDefault="002263DD" w:rsidP="00464FEB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5C0AC31" wp14:editId="216B95DA">
                <wp:simplePos x="0" y="0"/>
                <wp:positionH relativeFrom="column">
                  <wp:posOffset>741045</wp:posOffset>
                </wp:positionH>
                <wp:positionV relativeFrom="paragraph">
                  <wp:posOffset>269875</wp:posOffset>
                </wp:positionV>
                <wp:extent cx="777841" cy="869315"/>
                <wp:effectExtent l="0" t="0" r="22860" b="2603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841" cy="86931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6246198" id="Rectangle 32" o:spid="_x0000_s1026" style="position:absolute;margin-left:58.35pt;margin-top:21.25pt;width:61.25pt;height:68.4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" filled="f" strokecolor="#0070c0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748352" behindDoc="0" locked="0" layoutInCell="1" allowOverlap="1" wp14:anchorId="765B8F7C" wp14:editId="4106E6F7">
            <wp:simplePos x="0" y="0"/>
            <wp:positionH relativeFrom="column">
              <wp:posOffset>752858</wp:posOffset>
            </wp:positionH>
            <wp:positionV relativeFrom="paragraph">
              <wp:posOffset>274129</wp:posOffset>
            </wp:positionV>
            <wp:extent cx="2172290" cy="875281"/>
            <wp:effectExtent l="0" t="0" r="0" b="127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17" t="35480" r="35571" b="43110"/>
                    <a:stretch/>
                  </pic:blipFill>
                  <pic:spPr bwMode="auto">
                    <a:xfrm>
                      <a:off x="0" y="0"/>
                      <a:ext cx="2172290" cy="875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2" behindDoc="0" locked="0" layoutInCell="1" allowOverlap="1" wp14:anchorId="7788D4F5" wp14:editId="6470183C">
                <wp:simplePos x="0" y="0"/>
                <wp:positionH relativeFrom="column">
                  <wp:posOffset>474345</wp:posOffset>
                </wp:positionH>
                <wp:positionV relativeFrom="paragraph">
                  <wp:posOffset>193675</wp:posOffset>
                </wp:positionV>
                <wp:extent cx="5657850" cy="1019175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E4EA585" id="Rectangle 6" o:spid="_x0000_s1026" style="position:absolute;margin-left:37.35pt;margin-top:15.25pt;width:445.5pt;height:80.25pt;z-index:2516951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" fillcolor="#f2f2f2 [3052]" stroked="f" strokeweight="1pt"/>
            </w:pict>
          </mc:Fallback>
        </mc:AlternateContent>
      </w:r>
    </w:p>
    <w:p w14:paraId="2AF757CF" w14:textId="1C00F143" w:rsidR="00464FEB" w:rsidRDefault="00464FEB" w:rsidP="00464FEB">
      <w:pPr>
        <w:pStyle w:val="Question"/>
        <w:numPr>
          <w:ilvl w:val="0"/>
          <w:numId w:val="0"/>
        </w:numPr>
        <w:spacing w:line="240" w:lineRule="auto"/>
        <w:ind w:left="720" w:hanging="360"/>
      </w:pPr>
      <w:r>
        <w:t>b)</w:t>
      </w:r>
      <w:r w:rsidRPr="002F52D6">
        <w:rPr>
          <w:noProof/>
        </w:rPr>
        <w:t xml:space="preserve"> </w:t>
      </w:r>
    </w:p>
    <w:p w14:paraId="099AEBF6" w14:textId="46DE886F" w:rsidR="00464FEB" w:rsidRPr="008007E8" w:rsidRDefault="00464FEB" w:rsidP="008007E8">
      <w:pPr>
        <w:rPr>
          <w:rFonts w:ascii="Arial" w:hAnsi="Arial" w:cs="Arial"/>
        </w:rPr>
      </w:pPr>
    </w:p>
    <w:p w14:paraId="15CCED5C" w14:textId="4C6A7037" w:rsidR="00464FEB" w:rsidRPr="006A724D" w:rsidRDefault="008007E8" w:rsidP="006A724D">
      <w:pPr>
        <w:rPr>
          <w:rFonts w:ascii="Arial" w:hAnsi="Arial" w:cs="Arial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D6AD0C8" wp14:editId="18441FFD">
                <wp:simplePos x="0" y="0"/>
                <wp:positionH relativeFrom="column">
                  <wp:posOffset>1764087</wp:posOffset>
                </wp:positionH>
                <wp:positionV relativeFrom="paragraph">
                  <wp:posOffset>215220</wp:posOffset>
                </wp:positionV>
                <wp:extent cx="869132" cy="846499"/>
                <wp:effectExtent l="0" t="0" r="26670" b="1079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132" cy="84649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86FD817" id="Rectangle 33" o:spid="_x0000_s1026" style="position:absolute;margin-left:138.9pt;margin-top:16.95pt;width:68.45pt;height:66.6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" filled="f" strokecolor="#0070c0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756544" behindDoc="0" locked="0" layoutInCell="1" allowOverlap="1" wp14:anchorId="322895F8" wp14:editId="15397969">
            <wp:simplePos x="0" y="0"/>
            <wp:positionH relativeFrom="column">
              <wp:posOffset>635918</wp:posOffset>
            </wp:positionH>
            <wp:positionV relativeFrom="paragraph">
              <wp:posOffset>214856</wp:posOffset>
            </wp:positionV>
            <wp:extent cx="2002356" cy="853540"/>
            <wp:effectExtent l="0" t="0" r="0" b="381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82" t="49124" r="36572" b="30453"/>
                    <a:stretch/>
                  </pic:blipFill>
                  <pic:spPr bwMode="auto">
                    <a:xfrm>
                      <a:off x="0" y="0"/>
                      <a:ext cx="2002356" cy="853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BAA81A" w14:textId="750F4A8C" w:rsidR="00464FEB" w:rsidRDefault="006A724D" w:rsidP="00464FEB">
      <w:pPr>
        <w:pStyle w:val="Question"/>
        <w:numPr>
          <w:ilvl w:val="0"/>
          <w:numId w:val="0"/>
        </w:numPr>
        <w:spacing w:line="240" w:lineRule="auto"/>
        <w:ind w:left="720" w:hanging="36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77" behindDoc="0" locked="0" layoutInCell="1" allowOverlap="1" wp14:anchorId="2F82947C" wp14:editId="3EA3C12B">
                <wp:simplePos x="0" y="0"/>
                <wp:positionH relativeFrom="column">
                  <wp:posOffset>493395</wp:posOffset>
                </wp:positionH>
                <wp:positionV relativeFrom="paragraph">
                  <wp:posOffset>-141605</wp:posOffset>
                </wp:positionV>
                <wp:extent cx="5657850" cy="1019175"/>
                <wp:effectExtent l="0" t="0" r="0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D62765E" id="Rectangle 10" o:spid="_x0000_s1026" style="position:absolute;margin-left:38.85pt;margin-top:-11.15pt;width:445.5pt;height:80.25pt;z-index:2516940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" fillcolor="#f2f2f2 [3052]" stroked="f" strokeweight="1pt"/>
            </w:pict>
          </mc:Fallback>
        </mc:AlternateContent>
      </w:r>
      <w:r w:rsidR="00464FEB">
        <w:t>c)</w:t>
      </w:r>
    </w:p>
    <w:p w14:paraId="20CFEACD" w14:textId="3628697A" w:rsidR="00464FEB" w:rsidRDefault="00464FEB" w:rsidP="00464FEB">
      <w:pPr>
        <w:pStyle w:val="ListParagraph"/>
        <w:rPr>
          <w:rFonts w:ascii="Arial" w:hAnsi="Arial" w:cs="Arial"/>
        </w:rPr>
      </w:pPr>
    </w:p>
    <w:p w14:paraId="636F8FF7" w14:textId="54965148" w:rsidR="00464FEB" w:rsidRDefault="00464FEB" w:rsidP="00464FEB">
      <w:pPr>
        <w:pStyle w:val="ListParagraph"/>
        <w:rPr>
          <w:rFonts w:ascii="Arial" w:hAnsi="Arial" w:cs="Arial"/>
        </w:rPr>
      </w:pPr>
    </w:p>
    <w:p w14:paraId="49F2DA3C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2CD5A5A2" w14:textId="77777777" w:rsidR="002263DD" w:rsidRDefault="002263DD" w:rsidP="00464FEB">
      <w:pPr>
        <w:pStyle w:val="ListParagraph"/>
        <w:rPr>
          <w:noProof/>
        </w:rPr>
      </w:pPr>
    </w:p>
    <w:p w14:paraId="31DF7567" w14:textId="45F355D3" w:rsidR="00464FEB" w:rsidRPr="002263DD" w:rsidRDefault="002263DD" w:rsidP="002263DD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623FED4" wp14:editId="300ABCCE">
                <wp:simplePos x="0" y="0"/>
                <wp:positionH relativeFrom="column">
                  <wp:posOffset>643248</wp:posOffset>
                </wp:positionH>
                <wp:positionV relativeFrom="paragraph">
                  <wp:posOffset>241806</wp:posOffset>
                </wp:positionV>
                <wp:extent cx="828828" cy="860612"/>
                <wp:effectExtent l="0" t="0" r="28575" b="158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828" cy="86061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BDEF08D" id="Rectangle 34" o:spid="_x0000_s1026" style="position:absolute;margin-left:50.65pt;margin-top:19.05pt;width:65.25pt;height:67.7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" filled="f" strokecolor="#0070c0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750400" behindDoc="0" locked="0" layoutInCell="1" allowOverlap="1" wp14:anchorId="1BEF2930" wp14:editId="70595768">
            <wp:simplePos x="0" y="0"/>
            <wp:positionH relativeFrom="column">
              <wp:posOffset>652967</wp:posOffset>
            </wp:positionH>
            <wp:positionV relativeFrom="paragraph">
              <wp:posOffset>234155</wp:posOffset>
            </wp:positionV>
            <wp:extent cx="2219987" cy="880417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11" t="56236" r="33296" b="18135"/>
                    <a:stretch/>
                  </pic:blipFill>
                  <pic:spPr bwMode="auto">
                    <a:xfrm>
                      <a:off x="0" y="0"/>
                      <a:ext cx="2219987" cy="880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2" behindDoc="0" locked="0" layoutInCell="1" allowOverlap="1" wp14:anchorId="0554AFE1" wp14:editId="02E3519E">
                <wp:simplePos x="0" y="0"/>
                <wp:positionH relativeFrom="column">
                  <wp:posOffset>476250</wp:posOffset>
                </wp:positionH>
                <wp:positionV relativeFrom="paragraph">
                  <wp:posOffset>160655</wp:posOffset>
                </wp:positionV>
                <wp:extent cx="5657850" cy="1019175"/>
                <wp:effectExtent l="0" t="0" r="0" b="95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488402C" id="Rectangle 11" o:spid="_x0000_s1026" style="position:absolute;margin-left:37.5pt;margin-top:12.65pt;width:445.5pt;height:80.25pt;z-index:2516930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" fillcolor="#f2f2f2 [3052]" stroked="f" strokeweight="1pt"/>
            </w:pict>
          </mc:Fallback>
        </mc:AlternateContent>
      </w:r>
    </w:p>
    <w:p w14:paraId="64A7C89B" w14:textId="1B5205B5" w:rsidR="00464FEB" w:rsidRDefault="00464FEB" w:rsidP="00464FEB">
      <w:pPr>
        <w:pStyle w:val="Question"/>
        <w:numPr>
          <w:ilvl w:val="0"/>
          <w:numId w:val="0"/>
        </w:numPr>
        <w:spacing w:line="240" w:lineRule="auto"/>
        <w:ind w:left="720" w:hanging="360"/>
      </w:pPr>
      <w:r>
        <w:t>d)</w:t>
      </w:r>
      <w:r w:rsidR="006A724D" w:rsidRPr="006A724D">
        <w:rPr>
          <w:noProof/>
        </w:rPr>
        <w:t xml:space="preserve"> </w:t>
      </w:r>
    </w:p>
    <w:p w14:paraId="13C7DA7F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7515FB19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674EDA6D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571E7A9D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4752ABE8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4999B913" w14:textId="77777777" w:rsidR="00464FEB" w:rsidRDefault="00464FEB" w:rsidP="00464FEB">
      <w:pPr>
        <w:pStyle w:val="Question"/>
        <w:numPr>
          <w:ilvl w:val="0"/>
          <w:numId w:val="2"/>
        </w:numPr>
        <w:spacing w:before="0"/>
      </w:pPr>
      <w:r>
        <w:t>Polymers are very useful, but there are problems associated with their use.</w:t>
      </w:r>
    </w:p>
    <w:p w14:paraId="295DE6EB" w14:textId="77777777" w:rsidR="00464FEB" w:rsidRDefault="00464FEB" w:rsidP="00464FEB">
      <w:pPr>
        <w:pStyle w:val="Questioncontext"/>
      </w:pPr>
      <w:r>
        <w:t>Briefly describe why each of the following is a problem.</w:t>
      </w:r>
    </w:p>
    <w:p w14:paraId="04623A43" w14:textId="2472F797" w:rsidR="00464FEB" w:rsidRDefault="00464FEB" w:rsidP="00464FEB">
      <w:pPr>
        <w:pStyle w:val="Question"/>
        <w:numPr>
          <w:ilvl w:val="0"/>
          <w:numId w:val="44"/>
        </w:numPr>
        <w:spacing w:line="240" w:lineRule="auto"/>
      </w:pPr>
      <w:r>
        <w:t>The resources needed to make them.</w:t>
      </w:r>
    </w:p>
    <w:p w14:paraId="4761C015" w14:textId="225CF918" w:rsidR="00464FEB" w:rsidRPr="00427FC6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Most polymers use substances in crude oil, and this is a finite resource.</w:t>
      </w:r>
    </w:p>
    <w:p w14:paraId="443A27EF" w14:textId="77777777" w:rsidR="00464FEB" w:rsidRDefault="00464FEB" w:rsidP="00464FEB">
      <w:pPr>
        <w:pStyle w:val="Question"/>
        <w:numPr>
          <w:ilvl w:val="0"/>
          <w:numId w:val="44"/>
        </w:numPr>
        <w:spacing w:line="240" w:lineRule="auto"/>
      </w:pPr>
      <w:r>
        <w:t xml:space="preserve">Disposal in landfill sites. </w:t>
      </w:r>
    </w:p>
    <w:p w14:paraId="061AC81B" w14:textId="5E622E78" w:rsidR="00464FEB" w:rsidRPr="00464FEB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</w:t>
      </w:r>
      <w:r w:rsidRPr="00464FEB">
        <w:t>Most are non-biodegradable and take thousands of years to degrade.</w:t>
      </w:r>
    </w:p>
    <w:p w14:paraId="29C98339" w14:textId="77777777" w:rsidR="00464FEB" w:rsidRDefault="00464FEB" w:rsidP="00464FEB">
      <w:pPr>
        <w:pStyle w:val="Question"/>
        <w:numPr>
          <w:ilvl w:val="0"/>
          <w:numId w:val="44"/>
        </w:numPr>
        <w:spacing w:line="240" w:lineRule="auto"/>
      </w:pPr>
      <w:r>
        <w:t>Disposal by combustion.</w:t>
      </w:r>
    </w:p>
    <w:p w14:paraId="32BBDEB3" w14:textId="17B97655" w:rsidR="00464FEB" w:rsidRDefault="00464FEB" w:rsidP="00464FEB">
      <w:pPr>
        <w:pStyle w:val="Answertext"/>
      </w:pPr>
      <w:r w:rsidRPr="00636ECC">
        <w:rPr>
          <w:rStyle w:val="AnswercontextChar"/>
        </w:rPr>
        <w:t>Answer:</w:t>
      </w:r>
      <w:r>
        <w:t xml:space="preserve"> Toxic gases produced, for example, hydrogen chloride from PVC.</w:t>
      </w:r>
    </w:p>
    <w:p w14:paraId="6C5B4D52" w14:textId="536F8C98" w:rsidR="00464FEB" w:rsidRPr="00427FC6" w:rsidRDefault="00464FEB" w:rsidP="00464FEB">
      <w:pPr>
        <w:pStyle w:val="Answertext"/>
      </w:pPr>
      <w:r>
        <w:tab/>
        <w:t>High temperature incineration may also form harmful products.</w:t>
      </w:r>
    </w:p>
    <w:p w14:paraId="1EFDE746" w14:textId="77777777" w:rsidR="00464FEB" w:rsidRDefault="00464FEB" w:rsidP="00464FEB">
      <w:pPr>
        <w:rPr>
          <w:rFonts w:ascii="Arial" w:hAnsi="Arial" w:cs="Arial"/>
        </w:rPr>
      </w:pPr>
    </w:p>
    <w:sectPr w:rsidR="00464FEB" w:rsidSect="00BA6DD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7557DE" w14:textId="77777777" w:rsidR="00EB5E2F" w:rsidRDefault="00EB5E2F" w:rsidP="007243E1">
      <w:pPr>
        <w:spacing w:after="0" w:line="240" w:lineRule="auto"/>
      </w:pPr>
      <w:r>
        <w:separator/>
      </w:r>
    </w:p>
  </w:endnote>
  <w:endnote w:type="continuationSeparator" w:id="0">
    <w:p w14:paraId="32642AA3" w14:textId="77777777" w:rsidR="00EB5E2F" w:rsidRDefault="00EB5E2F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57D74" w14:textId="77777777" w:rsidR="00C607B9" w:rsidRDefault="00C607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52640849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41627833"/>
          <w:docPartObj>
            <w:docPartGallery w:val="Page Numbers (Top of Page)"/>
            <w:docPartUnique/>
          </w:docPartObj>
        </w:sdtPr>
        <w:sdtEndPr/>
        <w:sdtContent>
          <w:p w14:paraId="1483BE98" w14:textId="6F40A688" w:rsidR="00BE09F3" w:rsidRDefault="00BE09F3" w:rsidP="00C607B9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EDD3DF7" wp14:editId="589EEB72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2610650" id="Straight Connector 8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PyD5dW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C607B9">
              <w:rPr>
                <w:rFonts w:ascii="Arial" w:hAnsi="Arial" w:cs="Arial"/>
                <w:sz w:val="18"/>
                <w:szCs w:val="18"/>
              </w:rPr>
              <w:tab/>
            </w:r>
            <w:r w:rsidR="00C607B9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D338544" w14:textId="121BCBFF" w:rsidR="00BE09F3" w:rsidRPr="00310559" w:rsidRDefault="00BE09F3" w:rsidP="00BE09F3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isation (H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D609E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D609E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510A8EF7" w:rsidR="004723DA" w:rsidRPr="00310559" w:rsidRDefault="004723DA" w:rsidP="00BE09F3">
    <w:pPr>
      <w:pStyle w:val="Footer"/>
      <w:tabs>
        <w:tab w:val="clear" w:pos="9026"/>
        <w:tab w:val="left" w:pos="8484"/>
        <w:tab w:val="right" w:pos="9923"/>
      </w:tabs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0A9FAD53" w14:textId="3ED74F0B" w:rsidR="00BE09F3" w:rsidRDefault="00BE09F3" w:rsidP="00BE09F3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BE09F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-125266142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114835353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289E2D5" w14:textId="6DE197C6" w:rsidR="00BE09F3" w:rsidRDefault="00BE09F3" w:rsidP="00C607B9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86912" behindDoc="0" locked="0" layoutInCell="1" allowOverlap="1" wp14:anchorId="4369AA36" wp14:editId="47B3B5A1">
                              <wp:simplePos x="0" y="0"/>
                              <wp:positionH relativeFrom="column">
                                <wp:posOffset>9524</wp:posOffset>
                              </wp:positionH>
                              <wp:positionV relativeFrom="paragraph">
                                <wp:posOffset>-149860</wp:posOffset>
                              </wp:positionV>
                              <wp:extent cx="6334125" cy="0"/>
                              <wp:effectExtent l="0" t="0" r="28575" b="19050"/>
                              <wp:wrapNone/>
                              <wp:docPr id="7" name="Straight Connector 7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6334125" cy="0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a:graphicData>
                              </a:graphic>
                            </wp:anchor>
                          </w:drawing>
                        </mc:Choice>
  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line w14:anchorId="1E40E96D" id="Straight Connector 7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J5wMFG4AQAAwwMAAA4AAAAAAAAAAAAAAAAALgIAAGRycy9l&#10;Mm9Eb2MueG1sUEsBAi0AFAAGAAgAAAAhAPBB6ZDeAAAACQEAAA8AAAAAAAAAAAAAAAAAEgQAAGRy&#10;cy9kb3ducmV2LnhtbFBLBQYAAAAABAAEAPMAAAAdBQAAAAA=&#10;" strokecolor="#4472c4 [3204]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Organic chemistry in context:</w:t>
                    </w:r>
                    <w:r w:rsidR="00C607B9"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="00C607B9" w:rsidRPr="00472815">
                      <w:rPr>
                        <w:rFonts w:ascii="Arial" w:hAnsi="Arial" w:cs="Arial"/>
                        <w:sz w:val="18"/>
                        <w:szCs w:val="18"/>
                      </w:rPr>
                      <w:t>© Royal Society of Chemistry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</w:p>
                  <w:p w14:paraId="2AB9FFAB" w14:textId="1EB1C77A" w:rsidR="007767ED" w:rsidRPr="00310559" w:rsidRDefault="00BE09F3" w:rsidP="00BE09F3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Addition polymerisation (H)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>edu.rsc.org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C607B9">
                      <w:rPr>
                        <w:rFonts w:ascii="Arial" w:hAnsi="Arial" w:cs="Arial"/>
                        <w:sz w:val="18"/>
                        <w:szCs w:val="18"/>
                      </w:rPr>
                      <w:t>1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C607B9">
                      <w:rPr>
                        <w:rFonts w:ascii="Arial" w:hAnsi="Arial" w:cs="Arial"/>
                        <w:sz w:val="18"/>
                        <w:szCs w:val="18"/>
                      </w:rPr>
                      <w:t>3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D1FBAB" w14:textId="77777777" w:rsidR="00EB5E2F" w:rsidRDefault="00EB5E2F" w:rsidP="007243E1">
      <w:pPr>
        <w:spacing w:after="0" w:line="240" w:lineRule="auto"/>
      </w:pPr>
      <w:r>
        <w:separator/>
      </w:r>
    </w:p>
  </w:footnote>
  <w:footnote w:type="continuationSeparator" w:id="0">
    <w:p w14:paraId="120BC08B" w14:textId="77777777" w:rsidR="00EB5E2F" w:rsidRDefault="00EB5E2F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0F8D9" w14:textId="77777777" w:rsidR="00C607B9" w:rsidRDefault="00C607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5CE979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EB2CA3">
      <w:rPr>
        <w:sz w:val="22"/>
      </w:rPr>
      <w:t>Higher</w:t>
    </w:r>
    <w:r>
      <w:rPr>
        <w:sz w:val="22"/>
      </w:rPr>
      <w:t>)</w:t>
    </w:r>
  </w:p>
  <w:p w14:paraId="7752AE7F" w14:textId="6245548A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 xml:space="preserve">Addition </w:t>
    </w:r>
    <w:r w:rsidR="003F6191">
      <w:rPr>
        <w:sz w:val="22"/>
      </w:rPr>
      <w:t>polymerisation</w:t>
    </w:r>
    <w:r w:rsidR="00006028">
      <w:rPr>
        <w:sz w:val="22"/>
      </w:rPr>
      <w:tab/>
      <w:t xml:space="preserve">Source: </w:t>
    </w:r>
    <w:r w:rsidR="00C607B9" w:rsidRPr="005508BE">
      <w:rPr>
        <w:sz w:val="22"/>
      </w:rPr>
      <w:t>rsc.li/2GRWsij</w:t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81E86"/>
    <w:multiLevelType w:val="hybridMultilevel"/>
    <w:tmpl w:val="FAA8C6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60B78"/>
    <w:multiLevelType w:val="hybridMultilevel"/>
    <w:tmpl w:val="17C65F60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DB2A9F"/>
    <w:multiLevelType w:val="hybridMultilevel"/>
    <w:tmpl w:val="918C4B62"/>
    <w:lvl w:ilvl="0" w:tplc="8F7884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1C136E"/>
    <w:multiLevelType w:val="hybridMultilevel"/>
    <w:tmpl w:val="839EC2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971C01"/>
    <w:multiLevelType w:val="hybridMultilevel"/>
    <w:tmpl w:val="984AD6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B2676"/>
    <w:multiLevelType w:val="hybridMultilevel"/>
    <w:tmpl w:val="90A477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90028C"/>
    <w:multiLevelType w:val="hybridMultilevel"/>
    <w:tmpl w:val="EE54915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3E55A0"/>
    <w:multiLevelType w:val="hybridMultilevel"/>
    <w:tmpl w:val="D6FE8A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A65BDE"/>
    <w:multiLevelType w:val="hybridMultilevel"/>
    <w:tmpl w:val="19483E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401BE"/>
    <w:multiLevelType w:val="hybridMultilevel"/>
    <w:tmpl w:val="6C22C8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4"/>
    <w:lvlOverride w:ilvl="0">
      <w:startOverride w:val="1"/>
    </w:lvlOverride>
  </w:num>
  <w:num w:numId="4">
    <w:abstractNumId w:val="7"/>
  </w:num>
  <w:num w:numId="5">
    <w:abstractNumId w:val="12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2"/>
  </w:num>
  <w:num w:numId="15">
    <w:abstractNumId w:val="1"/>
  </w:num>
  <w:num w:numId="16">
    <w:abstractNumId w:val="9"/>
  </w:num>
  <w:num w:numId="17">
    <w:abstractNumId w:val="8"/>
  </w:num>
  <w:num w:numId="18">
    <w:abstractNumId w:val="4"/>
  </w:num>
  <w:num w:numId="19">
    <w:abstractNumId w:val="4"/>
  </w:num>
  <w:num w:numId="20">
    <w:abstractNumId w:val="11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5"/>
  </w:num>
  <w:num w:numId="27">
    <w:abstractNumId w:val="4"/>
  </w:num>
  <w:num w:numId="28">
    <w:abstractNumId w:val="4"/>
  </w:num>
  <w:num w:numId="29">
    <w:abstractNumId w:val="0"/>
  </w:num>
  <w:num w:numId="30">
    <w:abstractNumId w:val="3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  <w:num w:numId="37">
    <w:abstractNumId w:val="4"/>
  </w:num>
  <w:num w:numId="38">
    <w:abstractNumId w:val="4"/>
  </w:num>
  <w:num w:numId="39">
    <w:abstractNumId w:val="4"/>
  </w:num>
  <w:num w:numId="40">
    <w:abstractNumId w:val="4"/>
  </w:num>
  <w:num w:numId="41">
    <w:abstractNumId w:val="4"/>
  </w:num>
  <w:num w:numId="42">
    <w:abstractNumId w:val="4"/>
  </w:num>
  <w:num w:numId="43">
    <w:abstractNumId w:val="4"/>
  </w:num>
  <w:num w:numId="44">
    <w:abstractNumId w:val="10"/>
  </w:num>
  <w:num w:numId="45">
    <w:abstractNumId w:val="4"/>
  </w:num>
  <w:num w:numId="46">
    <w:abstractNumId w:val="4"/>
  </w:num>
  <w:num w:numId="4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06028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E5ABF"/>
    <w:rsid w:val="000F0BC1"/>
    <w:rsid w:val="000F7FB4"/>
    <w:rsid w:val="001030FD"/>
    <w:rsid w:val="00114325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263DD"/>
    <w:rsid w:val="002335E3"/>
    <w:rsid w:val="00240A4F"/>
    <w:rsid w:val="0024265C"/>
    <w:rsid w:val="002618E7"/>
    <w:rsid w:val="00265F9A"/>
    <w:rsid w:val="00266C9E"/>
    <w:rsid w:val="00272C1F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2F44AD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04FF"/>
    <w:rsid w:val="003D2623"/>
    <w:rsid w:val="003D426C"/>
    <w:rsid w:val="003D609E"/>
    <w:rsid w:val="003D66E4"/>
    <w:rsid w:val="003F6191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4FEB"/>
    <w:rsid w:val="00467BA3"/>
    <w:rsid w:val="004718AD"/>
    <w:rsid w:val="004723DA"/>
    <w:rsid w:val="004854A2"/>
    <w:rsid w:val="00486B10"/>
    <w:rsid w:val="004877DC"/>
    <w:rsid w:val="00487899"/>
    <w:rsid w:val="004935D1"/>
    <w:rsid w:val="004A6162"/>
    <w:rsid w:val="004A74C5"/>
    <w:rsid w:val="004B69A0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757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36ECC"/>
    <w:rsid w:val="00640CF9"/>
    <w:rsid w:val="006504C7"/>
    <w:rsid w:val="006820C3"/>
    <w:rsid w:val="00687AA2"/>
    <w:rsid w:val="006A724D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07E8"/>
    <w:rsid w:val="00801BFC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C756A"/>
    <w:rsid w:val="008D4A39"/>
    <w:rsid w:val="008D59E8"/>
    <w:rsid w:val="008E0B6A"/>
    <w:rsid w:val="008F2DE7"/>
    <w:rsid w:val="008F568E"/>
    <w:rsid w:val="0090214C"/>
    <w:rsid w:val="00904A97"/>
    <w:rsid w:val="009161F7"/>
    <w:rsid w:val="00920C3F"/>
    <w:rsid w:val="009277E1"/>
    <w:rsid w:val="00944EBD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B3BAD"/>
    <w:rsid w:val="00AC54FE"/>
    <w:rsid w:val="00AD02B1"/>
    <w:rsid w:val="00AF660E"/>
    <w:rsid w:val="00B11C17"/>
    <w:rsid w:val="00B143BB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09F3"/>
    <w:rsid w:val="00BE2D99"/>
    <w:rsid w:val="00BE3736"/>
    <w:rsid w:val="00BF283F"/>
    <w:rsid w:val="00C07DD9"/>
    <w:rsid w:val="00C11CEA"/>
    <w:rsid w:val="00C2204F"/>
    <w:rsid w:val="00C22FEC"/>
    <w:rsid w:val="00C2716B"/>
    <w:rsid w:val="00C50063"/>
    <w:rsid w:val="00C607B9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847FD"/>
    <w:rsid w:val="00D935F5"/>
    <w:rsid w:val="00D94CCE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57EBE"/>
    <w:rsid w:val="00E60618"/>
    <w:rsid w:val="00E77476"/>
    <w:rsid w:val="00E87C4E"/>
    <w:rsid w:val="00E93AFC"/>
    <w:rsid w:val="00EB2CA3"/>
    <w:rsid w:val="00EB49DD"/>
    <w:rsid w:val="00EB59C9"/>
    <w:rsid w:val="00EB5E2F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25AFD"/>
    <w:rsid w:val="00F44845"/>
    <w:rsid w:val="00F54B28"/>
    <w:rsid w:val="00F5773A"/>
    <w:rsid w:val="00F700CF"/>
    <w:rsid w:val="00F91817"/>
    <w:rsid w:val="00F94624"/>
    <w:rsid w:val="00F9778B"/>
    <w:rsid w:val="00FA5BAE"/>
    <w:rsid w:val="00FA6E85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6B1A0-356F-4103-A332-59639DC86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4</cp:revision>
  <dcterms:created xsi:type="dcterms:W3CDTF">2020-10-26T16:10:00Z</dcterms:created>
  <dcterms:modified xsi:type="dcterms:W3CDTF">2020-10-27T15:07:00Z</dcterms:modified>
</cp:coreProperties>
</file>